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7.png" ContentType="image/png"/>
  <Override PartName="/word/media/rId45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8.png" ContentType="image/png"/>
  <Override PartName="/word/media/rId72.png" ContentType="image/png"/>
  <Override PartName="/word/media/rId79.png" ContentType="image/png"/>
  <Override PartName="/word/media/rId82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0.png" ContentType="image/png"/>
  <Override PartName="/word/media/rId105.png" ContentType="image/png"/>
  <Override PartName="/word/media/rId108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3" w:name="力扣每日一题困难题）"/>
    <w:p>
      <w:pPr>
        <w:pStyle w:val="Heading1"/>
      </w:pPr>
      <w:r>
        <w:t xml:space="preserve">力扣每日一题（困难题）</w:t>
      </w:r>
    </w:p>
    <w:bookmarkStart w:id="35" w:name="X7889ccf426e20d5414e5437eee40785a8cc6c3c"/>
    <w:p>
      <w:pPr>
        <w:pStyle w:val="Heading2"/>
      </w:pPr>
      <w:r>
        <w:t xml:space="preserve">2021/10/12:（深度优先搜索+记忆化）</w:t>
      </w:r>
    </w:p>
    <w:bookmarkStart w:id="30" w:name="题目描述514-自由之路"/>
    <w:p>
      <w:pPr>
        <w:pStyle w:val="Heading3"/>
      </w:pPr>
      <w:r>
        <w:t xml:space="preserve">题目描述：</w:t>
      </w:r>
      <w:hyperlink r:id="rId20">
        <w:r>
          <w:rPr>
            <w:rStyle w:val="Hyperlink"/>
          </w:rPr>
          <w:t xml:space="preserve">514. 自由之路</w:t>
        </w:r>
      </w:hyperlink>
    </w:p>
    <w:p>
      <w:pPr>
        <w:pStyle w:val="CaptionedFigure"/>
      </w:pPr>
      <w:r>
        <w:drawing>
          <wp:inline>
            <wp:extent cx="5334000" cy="391565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22020146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90640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220205577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2519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220221580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3" w:name="题目分析-1"/>
    <w:p>
      <w:pPr>
        <w:pStyle w:val="Heading3"/>
      </w:pPr>
      <w:r>
        <w:t xml:space="preserve">题目分析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这道题目虽然长，但是题意还是比较容易搞懂的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很容易想到深度优先搜索，但是考虑到字符的长度可能为100，应该意识到深度优先搜索很容易爆时间</w:t>
      </w:r>
    </w:p>
    <w:bookmarkStart w:id="31" w:name="深度优先剪枝爆时间）"/>
    <w:p>
      <w:pPr>
        <w:pStyle w:val="Heading4"/>
      </w:pPr>
      <w:r>
        <w:t xml:space="preserve">深度优先+剪枝（爆时间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记录到key【i】的最小步数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存储各个字符到其他字符之间的距离--用下标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各个字符的位置</w:t>
      </w:r>
      <w:r>
        <w:br/>
      </w:r>
      <w:r>
        <w:rPr>
          <w:rStyle w:val="NormalTok"/>
        </w:rPr>
        <w:t xml:space="preserve">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字符在ring中是否唯一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]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tag为ring[tag]为key[k]的下标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res[k]=sum+myvec[now][tag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RotateSte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减枝条：所见key的长度，相邻字符串消除</w:t>
      </w:r>
      <w:r>
        <w:br/>
      </w:r>
      <w:r>
        <w:rPr>
          <w:rStyle w:val="NormalTok"/>
        </w:rPr>
        <w:t xml:space="preserve">        string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度优先搜索--在唯一处取最短(剪枝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记录到key【i】的最小步数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循环取余操作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1"/>
    <w:bookmarkStart w:id="32" w:name="深度优先记忆化搜索性能动态规划"/>
    <w:p>
      <w:pPr>
        <w:pStyle w:val="Heading4"/>
      </w:pPr>
      <w:r>
        <w:t xml:space="preserve">深度优先+记忆化搜索==性能==动态规划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优化-添加记忆化搜索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o[i][j]标识从ring字符串12：00处于i位置；key从搜索到结束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的最短距离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记录到key【i】的最小步数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存储各个字符到其他字符之间的距离--用下标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各个字符的位置</w:t>
      </w:r>
      <w:r>
        <w:br/>
      </w:r>
      <w:r>
        <w:rPr>
          <w:rStyle w:val="NormalTok"/>
        </w:rPr>
        <w:t xml:space="preserve">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]){</w:t>
      </w:r>
      <w:r>
        <w:br/>
      </w:r>
      <w:r>
        <w:rPr>
          <w:rStyle w:val="NormalTok"/>
        </w:rPr>
        <w:t xml:space="preserve">          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RotateStep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深度优先搜索--在唯一处取最短(剪枝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记录到key【i】的最小步数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y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mem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T_MA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循环取余操作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myve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my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审题——起初，第一个字符对用12：00方向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for(int i=0;i&lt;n;i++){</w:t>
      </w:r>
      <w:r>
        <w:br/>
      </w:r>
      <w:r>
        <w:rPr>
          <w:rStyle w:val="CommentTok"/>
        </w:rPr>
        <w:t xml:space="preserve">            if(ring[i]==key[0]){</w:t>
      </w:r>
      <w:r>
        <w:br/>
      </w:r>
      <w:r>
        <w:rPr>
          <w:rStyle w:val="CommentTok"/>
        </w:rPr>
        <w:t xml:space="preserve">                memo[i][0]=dfs(ring,key,0,i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mem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2"/>
    <w:bookmarkEnd w:id="33"/>
    <w:bookmarkStart w:id="34" w:name="反思总结-1"/>
    <w:p>
      <w:pPr>
        <w:pStyle w:val="Heading3"/>
      </w:pPr>
      <w:r>
        <w:t xml:space="preserve">反思总结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对于可以用深度优先搜索的题，如果爆时间，或者一开始注意到输入可能很大，就应该意识到用记忆化搜索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为什么记忆化搜索可以有效的降低时间消耗？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深度优先搜索会重复进行很多相同的子搜索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记忆化搜索记忆的应该是这些子搜索的答案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比如这道题的子搜索就是，字符ring的下标处于位置i ;从key的位置开始到结尾的操作步数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对于一道困难题，有了大概的思路之后，应该在纸上大概分析出简要流程和伪代码后再动手写代码；这样可以使得代码更加清晰和有序；也不容易出bug</w:t>
      </w:r>
    </w:p>
    <w:bookmarkEnd w:id="34"/>
    <w:bookmarkEnd w:id="35"/>
    <w:bookmarkStart w:id="43" w:name="Xa4a7f6dbf6bd8f110f1b9dc003cdb4ab703c54e"/>
    <w:p>
      <w:pPr>
        <w:pStyle w:val="Heading2"/>
      </w:pPr>
      <w:r>
        <w:t xml:space="preserve">2021/10/15:(动态规划爆时间+状态转移方程的化简优化)</w:t>
      </w:r>
    </w:p>
    <w:bookmarkStart w:id="40" w:name="题目描述629-k个逆序对数组"/>
    <w:p>
      <w:pPr>
        <w:pStyle w:val="Heading3"/>
      </w:pPr>
      <w:r>
        <w:t xml:space="preserve">题目描述：</w:t>
      </w:r>
      <w:hyperlink r:id="rId36">
        <w:r>
          <w:rPr>
            <w:rStyle w:val="Hyperlink"/>
          </w:rPr>
          <w:t xml:space="preserve">629. K个逆序对数组</w:t>
        </w:r>
      </w:hyperlink>
    </w:p>
    <w:p>
      <w:pPr>
        <w:pStyle w:val="CaptionedFigure"/>
      </w:pPr>
      <w:r>
        <w:drawing>
          <wp:inline>
            <wp:extent cx="5334000" cy="413773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600235494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Start w:id="42" w:name="题目分析-2"/>
    <w:p>
      <w:pPr>
        <w:pStyle w:val="Heading3"/>
      </w:pPr>
      <w:r>
        <w:t xml:space="preserve">题目分析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初次看到这个题目，暴力的做法肯定是深度优先搜索，遍历每一种可能并检测其逆序列是否为k；但是看到n&lt;=1000且k&lt;=1000；时间复杂度O（n!)肯定会爆时间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优化：深度优先搜索+记忆化==动态规划；如何的去记忆化？同归归纳推理可以发现：每次处理前n个数，dp[i] [j]表示前i个数中符合逆序列为j的情况数；对于新加入的数i+1，其在数组中可以有i中可能的位置。放在最后不会增加逆序对，放在倒数第二个位置会增加逆序对一个，依次类推。则可以得出状态转移方程：dp[i] [j]=dp[i-1] [j]+dp[i-1] [j-1] +dp[i-1] [j-2]+....+dp[i-1] [j-i+1]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从记忆化的角度导出动态规划？一定要养成写出状态转移方程的习惯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nversePair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for(int i=0;i&lt;=n;i++)dp[i][0]=1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i表示前i各元素集合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pos表示数字i在数组中的位置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基础逆序对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遍历前i-1个元素含各种逆序对情况下的个数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dp[i-1][j]表示前i-1个数中逆序对为j个的情况有几种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但依然爆时间：这里设计到一个通过化简状态转移方程来优化程序的技巧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(i, j) = f(i - 1, j) + f(i - 1, j - 1) + ... + f(i - 1, j - i + 1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(i, j - 1) = f(i - 1, j - 1) + f(i - 1, j - 2) + ... + f(i - 1, j - i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f(i, j) - f(i - 1, j) = f(i, j - 1) - f(i - 1, j - i)</w:t>
      </w:r>
      <w:r>
        <w:br/>
      </w:r>
      <w:r>
        <w:rPr>
          <w:bCs/>
          <w:b/>
        </w:rPr>
        <w:t xml:space="preserve">==&gt; f(i, j) = f(i, j - 1) + f(i - 1, j) - f(i - 1, j - i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使用时注意边界条件和初始化</w:t>
      </w:r>
    </w:p>
    <w:p>
      <w:pPr>
        <w:numPr>
          <w:ilvl w:val="0"/>
          <w:numId w:val="1004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nversePair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这里涉及到一个编程技巧，涉及到减的地方需要及一个mod确保相见之后得到一个正数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  <w:pStyle w:val="Heading3"/>
      </w:pPr>
      <w:bookmarkStart w:id="41" w:name="反思总结-2"/>
      <w:r>
        <w:t xml:space="preserve">反思总结：</w:t>
      </w:r>
      <w:bookmarkEnd w:id="41"/>
    </w:p>
    <w:p>
      <w:pPr>
        <w:numPr>
          <w:ilvl w:val="1"/>
          <w:numId w:val="1005"/>
        </w:numPr>
      </w:pPr>
      <w:r>
        <w:rPr>
          <w:bCs/>
          <w:b/>
        </w:rPr>
        <w:t xml:space="preserve">由深度优先搜索+记忆化==导出动态规划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动态规划一定要明晰的写出状态转移方程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养成化简复杂动态规划方程的习惯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注意状态转移方程使用中的初始化和边界条件</w:t>
      </w:r>
    </w:p>
    <w:bookmarkEnd w:id="42"/>
    <w:bookmarkEnd w:id="43"/>
    <w:bookmarkStart w:id="54" w:name="X984cc75efaff88cb9baff5c0cdc39310fedcaed"/>
    <w:p>
      <w:pPr>
        <w:pStyle w:val="Heading2"/>
      </w:pPr>
      <w:r>
        <w:t xml:space="preserve">2021/10/19：</w:t>
      </w:r>
      <w:hyperlink r:id="rId44">
        <w:r>
          <w:rPr>
            <w:rStyle w:val="Hyperlink"/>
          </w:rPr>
          <w:t xml:space="preserve">630. 课程表 III</w:t>
        </w:r>
      </w:hyperlink>
    </w:p>
    <w:bookmarkStart w:id="51" w:name="题目描述-1"/>
    <w:p>
      <w:pPr>
        <w:pStyle w:val="Heading3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42930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900191148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3139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1900192003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1"/>
    <w:bookmarkStart w:id="52" w:name="题目分析贪心优先队列）"/>
    <w:p>
      <w:pPr>
        <w:pStyle w:val="Heading3"/>
      </w:pPr>
      <w:r>
        <w:t xml:space="preserve">题目分析：（贪心+优先队列）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这道题是一道关于贪心的题；这道题的贪心没有那么的显而易见，而是需要优化的贪心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首先课程的终止时间表示一个课程的紧急程度；这里的一个贪心点就是：我们应该选择终止时间最早的课程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但是在这个贪心点上并不能保证最后得出的答案一定是最优的：因为终止时间早的课程也有可能花费更多的时间；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贪心的优化就是，如果已经选择的课程中有比现在要选的课程中更费时的课程，那么取代之！！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heduleCou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cours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贪心算法+数据结构（优先队列）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优先队列-自定义排序方法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学习结束时间最早的课，如过之后有课学习不了，判断是否可以将该可和最耗时的课程置换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表示时间和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表示已经修的课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&lt;=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tim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umco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if(time-que.top()+courses[i][0]&lt;=courses[i][1]){//这个条件并不能保证被替换掉的课程一定比该课程更费时间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&amp;&amp;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&gt;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 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cou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52"/>
    <w:bookmarkStart w:id="53" w:name="该题总结"/>
    <w:p>
      <w:pPr>
        <w:pStyle w:val="Heading3"/>
      </w:pPr>
      <w:r>
        <w:t xml:space="preserve">该题总结：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复杂一点的贪心往往需要在一个贪心点的基础之上进行优化！！！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补充说明优先队列自定义排序：</w:t>
      </w:r>
    </w:p>
    <w:p>
      <w:pPr>
        <w:numPr>
          <w:ilvl w:val="1"/>
          <w:numId w:val="1008"/>
        </w:numPr>
        <w:pStyle w:val="SourceCode"/>
      </w:pPr>
      <w:r>
        <w:rPr>
          <w:rStyle w:val="CommentTok"/>
        </w:rPr>
        <w:t xml:space="preserve">//优先队列默认是从大到小排序的</w:t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默认从大到小排序，整数中元素大的优先级高 </w:t>
      </w:r>
      <w:r>
        <w:br/>
      </w:r>
      <w:r>
        <w:rPr>
          <w:rStyle w:val="CommentTok"/>
        </w:rPr>
        <w:t xml:space="preserve">//如果要改成从小到大排序，可以加上greater&lt;类型&gt;</w:t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自定义排序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小的优先级高 ,从小到大排 //注意此处的比较与sort中数组排序中的比较相反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mp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&lt;(</w:t>
      </w:r>
      <w:r>
        <w:rPr>
          <w:rStyle w:val="NormalTok"/>
        </w:rPr>
        <w:t xml:space="preserve">nod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ode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按x从小到大排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cmp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cmp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3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————————————————</w:t>
      </w:r>
      <w:r>
        <w:br/>
      </w:r>
      <w:r>
        <w:rPr>
          <w:rStyle w:val="NormalTok"/>
        </w:rPr>
        <w:t xml:space="preserve">版权声明：本文为CSDN博主「yanyanwenmeng」的原创文章，遵循CC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版权协议，转载请附上原文出处链接及本声明。</w:t>
      </w:r>
      <w:r>
        <w:br/>
      </w:r>
      <w:r>
        <w:rPr>
          <w:rStyle w:val="NormalTok"/>
        </w:rPr>
        <w:t xml:space="preserve">原文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blog.csdn.net/yanyanwenmeng/article/details/78153192</w:t>
      </w:r>
    </w:p>
    <w:bookmarkEnd w:id="53"/>
    <w:bookmarkEnd w:id="54"/>
    <w:bookmarkStart w:id="66" w:name="X8d564690ba95c1542df95953135acecd8c075a5"/>
    <w:p>
      <w:pPr>
        <w:pStyle w:val="Heading2"/>
      </w:pPr>
      <w:r>
        <w:t xml:space="preserve">2021/10/22:</w:t>
      </w:r>
      <w:hyperlink r:id="rId55">
        <w:r>
          <w:rPr>
            <w:rStyle w:val="Hyperlink"/>
          </w:rPr>
          <w:t xml:space="preserve">32. 最长有效括号</w:t>
        </w:r>
      </w:hyperlink>
    </w:p>
    <w:bookmarkStart w:id="59" w:name="题目描述-2"/>
    <w:p>
      <w:pPr>
        <w:pStyle w:val="Heading3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15141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223320602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Start w:id="64" w:name="题目分析-3"/>
    <w:p>
      <w:pPr>
        <w:pStyle w:val="Heading3"/>
      </w:pPr>
      <w:r>
        <w:t xml:space="preserve">题目分析：</w:t>
      </w:r>
    </w:p>
    <w:p>
      <w:pPr>
        <w:pStyle w:val="FirstParagraph"/>
      </w:pPr>
      <w:r>
        <w:rPr>
          <w:bCs/>
          <w:b/>
        </w:rPr>
        <w:t xml:space="preserve">一般来说，含有“最”字的题都可以用动态规划的思想来做，这题也一样。dp[i]可以认为是以s[i]字符结尾的最长有效括号的长度；不同的是，该题的动态规划一次以两个字符来分析。</w:t>
      </w:r>
    </w:p>
    <w:p>
      <w:pPr>
        <w:pStyle w:val="CaptionedFigure"/>
      </w:pPr>
      <w:r>
        <w:drawing>
          <wp:inline>
            <wp:extent cx="5334000" cy="382713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223342628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我在思考这个题目的时候也想到了动态规划，以及dp【i】的含义，但是如何进行状态转移却没有想出来。</w:t>
      </w:r>
    </w:p>
    <w:p>
      <w:pPr>
        <w:pStyle w:val="BodyText"/>
      </w:pPr>
      <w:r>
        <w:rPr>
          <w:bCs/>
          <w:b/>
        </w:rPr>
        <w:t xml:space="preserve">关于括号匹配的题目，很容易想到数据结构栈，这个题目也可以用数据结构栈来做，但是需要做一点优化！！！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ngestValidParenthe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数据结构：单调栈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匹配的最大长度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存储下标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||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||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当栈空、栈顶部为头括号、要进栈的为左括号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字符进栈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此时要出栈-确定一次连续出栈的值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]=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beg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bCs/>
          <w:b/>
        </w:rPr>
        <w:t xml:space="preserve">还有一种比较妙的做法是通过贪心来做的！！！</w:t>
      </w:r>
    </w:p>
    <w:p>
      <w:pPr>
        <w:pStyle w:val="BodyText"/>
      </w:pPr>
      <w:hyperlink r:id="rId63">
        <w:r>
          <w:rPr>
            <w:rStyle w:val="Hyperlink"/>
          </w:rPr>
          <w:t xml:space="preserve">https://leetcode-cn.com/problems/longest-valid-parentheses/solution/zui-chang-you-xiao-gua-hao-by-leetcode-solution/</w:t>
        </w:r>
      </w:hyperlink>
    </w:p>
    <w:bookmarkEnd w:id="64"/>
    <w:bookmarkStart w:id="65" w:name="题目总结-1"/>
    <w:p>
      <w:pPr>
        <w:pStyle w:val="Heading3"/>
      </w:pPr>
      <w:r>
        <w:t xml:space="preserve">题目总结：</w:t>
      </w:r>
    </w:p>
    <w:p>
      <w:pPr>
        <w:pStyle w:val="FirstParagraph"/>
      </w:pPr>
      <w:r>
        <w:rPr>
          <w:bCs/>
          <w:b/>
        </w:rPr>
        <w:t xml:space="preserve">不要被困难题吓到，困难题在思维上更有深度，做起来更有挑战性！！！但是从本质上来讲万变不离其宗，一是要理解题意，并在思考的基础上转换题意，选好数据结构和算法，加上一定代码力便可AC！</w:t>
      </w:r>
    </w:p>
    <w:bookmarkEnd w:id="65"/>
    <w:bookmarkEnd w:id="66"/>
    <w:bookmarkStart w:id="77" w:name="X4d5381eb4a55b7af56ea955ba9ec448a3b5622a"/>
    <w:p>
      <w:pPr>
        <w:pStyle w:val="Heading2"/>
      </w:pPr>
      <w:hyperlink r:id="rId67">
        <w:r>
          <w:rPr>
            <w:rStyle w:val="Hyperlink"/>
          </w:rPr>
          <w:t xml:space="preserve">44. 通配符匹配</w:t>
        </w:r>
      </w:hyperlink>
      <w:r>
        <w:t xml:space="preserve">【动态规划】</w:t>
      </w:r>
    </w:p>
    <w:bookmarkStart w:id="71" w:name="题目描述-3"/>
    <w:p>
      <w:pPr>
        <w:pStyle w:val="Heading3"/>
      </w:pPr>
      <w:r>
        <w:t xml:space="preserve">题目描述: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523335516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1"/>
    <w:bookmarkStart w:id="75" w:name="题目分析-4"/>
    <w:p>
      <w:pPr>
        <w:pStyle w:val="Heading3"/>
      </w:pPr>
      <w:r>
        <w:t xml:space="preserve">题目分析：</w:t>
      </w:r>
    </w:p>
    <w:p>
      <w:pPr>
        <w:pStyle w:val="FirstParagraph"/>
      </w:pPr>
      <w:r>
        <w:rPr>
          <w:bCs/>
          <w:b/>
        </w:rPr>
        <w:t xml:space="preserve">字符串匹配类的题，很容易想到用动态规划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p[i] [j] 表示的是以i结尾的s[i]串与以j结尾的p[j]串是否匹配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这样的题目需要根据通配符的？或 * 分类讨论；但是一定要有一个状态转移的概念；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7177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523380483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9"/>
        </w:numPr>
      </w:pPr>
      <w:r>
        <w:rPr>
          <w:bCs/>
          <w:b/>
        </w:rPr>
        <w:t xml:space="preserve">这样的题建议画个矩阵进行模拟，以加强理解；当p[j]是星号的时候，星号要么为空，要么代表一个或多个字符。当代表一个或多个字符是使用dp[i] [j]=dp[i-1] [j]进行转移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确定好状态转移方程之后初始化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不管遍历顺序是什么样，dp[i] [j] 都可以从dp[m] [n] 只要m&lt;i和n&lt;j其中有一个满足条件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特殊情况处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""</w:t>
      </w:r>
      <w:r>
        <w:br/>
      </w:r>
      <w:r>
        <w:rPr>
          <w:rStyle w:val="CommentTok"/>
        </w:rPr>
        <w:t xml:space="preserve">        "******"</w:t>
      </w:r>
      <w:r>
        <w:br/>
      </w:r>
      <w:r>
        <w:rPr>
          <w:rStyle w:val="CommentTok"/>
        </w:rPr>
        <w:t xml:space="preserve">        */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应对全星的情况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换一个遍历顺序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rPr>
          <w:rStyle w:val="CommentTok"/>
        </w:rPr>
        <w:t xml:space="preserve">//*代表空，*代表一个，*代表一堆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p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75"/>
    <w:bookmarkStart w:id="76" w:name="题目总结-2"/>
    <w:p>
      <w:pPr>
        <w:pStyle w:val="Heading3"/>
      </w:pPr>
      <w:r>
        <w:t xml:space="preserve">题目总结：</w:t>
      </w:r>
    </w:p>
    <w:p>
      <w:pPr>
        <w:pStyle w:val="FirstParagraph"/>
      </w:pPr>
      <w:r>
        <w:rPr>
          <w:bCs/>
          <w:b/>
        </w:rPr>
        <w:t xml:space="preserve">面对动态规划的题，思路是有，但是思路还不是很顺畅，总是会卡壳！！！多多练习和总结！！</w:t>
      </w:r>
    </w:p>
    <w:bookmarkEnd w:id="76"/>
    <w:bookmarkEnd w:id="77"/>
    <w:bookmarkStart w:id="87" w:name="X1fb3304c3fabddb0c25855c6a424f7d203c6148"/>
    <w:p>
      <w:pPr>
        <w:pStyle w:val="Heading2"/>
      </w:pPr>
      <w:hyperlink r:id="rId78">
        <w:r>
          <w:rPr>
            <w:rStyle w:val="Hyperlink"/>
          </w:rPr>
          <w:t xml:space="preserve">10. 正则表达式匹配</w:t>
        </w:r>
      </w:hyperlink>
      <w:r>
        <w:t xml:space="preserve">【动态规划】</w:t>
      </w:r>
    </w:p>
    <w:bookmarkStart w:id="85" w:name="题目描述-4"/>
    <w:p>
      <w:pPr>
        <w:pStyle w:val="Heading3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166440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600293687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504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60029463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5"/>
    <w:bookmarkStart w:id="86" w:name="题目分析-5"/>
    <w:p>
      <w:pPr>
        <w:pStyle w:val="Heading3"/>
      </w:pPr>
      <w:r>
        <w:t xml:space="preserve">题目分析：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当s[i]==p[j]或者p[j]=='.'时：dp[i] [j]=dp[i-1] [j-1];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当p[j]==* 号时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若匹配0个字符：dp[i] [j]=dp[i] [j] | dp[i] [j-1]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若消除一个字符：dp[i] [j]=dp[i] [j] | dp[i] [j-2] (考虑"aab"和"c</w:t>
      </w:r>
      <w:r>
        <w:rPr>
          <w:iCs/>
          <w:i/>
          <w:bCs/>
          <w:b/>
        </w:rPr>
        <w:t xml:space="preserve">a</w:t>
      </w:r>
      <w:r>
        <w:rPr>
          <w:bCs/>
          <w:b/>
        </w:rPr>
        <w:t xml:space="preserve">b的情况"，消除一个字符可能导致与0的情况匹配</w:t>
      </w:r>
      <w:r>
        <w:t xml:space="preserve">)**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考虑到消除一个字符后可能导致与s为空时的匹配:故dp[0] [j]=dp[0] [j-2];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若后缀为两个星号,dp【i】[j]=dp[i-1] [j-1] 状态转移就是这个星号可以不要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若后缀为点加星号：则表示可以代表任何字符，故：dp[i] [j]=dp[i] [j] | dp[i-1] [j];(此处状态转移，s串的前i-1个字符是否可以与p的前j个字符匹配)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若后缀为字符加星号：则要判断在s[i-1]==p[j-2]的前提下：dp[i] [j]=dp[i] [j] | dp[i-1] [j]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|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匹配0个或消除一个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消除1个导致与s为空串时的匹配</w:t>
      </w:r>
      <w:r>
        <w:br/>
      </w:r>
      <w:r>
        <w:rPr>
          <w:rStyle w:val="NormalTok"/>
        </w:rPr>
        <w:t xml:space="preserve">            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|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86"/>
    <w:bookmarkEnd w:id="87"/>
    <w:bookmarkStart w:id="104" w:name="X60d9e5d8f1dabde26ab65076042da708d23a8eb"/>
    <w:p>
      <w:pPr>
        <w:pStyle w:val="Heading2"/>
      </w:pPr>
      <w:hyperlink r:id="rId88">
        <w:r>
          <w:rPr>
            <w:rStyle w:val="Hyperlink"/>
          </w:rPr>
          <w:t xml:space="preserve">1639. 通过给定词典构造目标字符串的方案数</w:t>
        </w:r>
      </w:hyperlink>
    </w:p>
    <w:bookmarkStart w:id="95" w:name="题目描述-5"/>
    <w:p>
      <w:pPr>
        <w:pStyle w:val="Heading3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42255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623582642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5592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623583555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95"/>
    <w:bookmarkStart w:id="96" w:name="题目分析深度优先记忆化"/>
    <w:p>
      <w:pPr>
        <w:pStyle w:val="Heading3"/>
      </w:pPr>
      <w:r>
        <w:t xml:space="preserve">题目分析：(深度优先+记忆化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问题转换：构造一个“ 位置-字符-个数 ”的数组；表示所有word字符中位置i处字符c的个数；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这里有一个空间的优化：自己手动构建哈希函数，由于word.length&lt;=1000,故pos&lt;=1000;又小写字符个数为26个，故字符长度可设为26等；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这里我想的是深度优先搜索+记忆化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emo[i] [j] 表示的是从word[i...]开始到target[j...]字符匹配的个数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如何设计dfs函数：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返回类型表示的是memo[i] [j],存在直接返回，不存在求出而返回。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参数，word中的下标w,target中的下标t;表示两者的匹配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首先求出map[w] [target[t]].即word[w]与字符target[t]匹配的个数base；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然后分别枚举w+1，w+2，w+3...(此处w有范围)，与t+1匹配的个数，并求和（加法原理）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将上述所求和与base相乘（乘法原理）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特别注意边界条件：t==n-1时直接返回base；不允许t存在n的情况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存在除以mod的情况建议都用long long i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memo表示word中位置i之后，target位置j之后可以匹配的示例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记忆化矩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m-w&lt;n-t)return 0;//不可能完成匹配了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(t==n)return 1;//如何处理？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个t都有对应的一个最晚匹配字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ll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],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此处不能完成匹配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bas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base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W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m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建位置-字符-个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rd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96"/>
    <w:bookmarkStart w:id="103" w:name="题目分析动态规划在记忆化的过程中体现状态的转移）"/>
    <w:p>
      <w:pPr>
        <w:pStyle w:val="Heading3"/>
      </w:pPr>
      <w:r>
        <w:t xml:space="preserve">题目分析：动态规划（在记忆化的过程中体现状态的转移）</w:t>
      </w:r>
    </w:p>
    <w:p>
      <w:pPr>
        <w:pStyle w:val="CaptionedFigure"/>
      </w:pPr>
      <w:r>
        <w:drawing>
          <wp:inline>
            <wp:extent cx="5334000" cy="2513086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700245894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12330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2700255457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Wa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targ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Arsena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91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number-of-ways-to-form-a-target-string-given-a-dictionary/solution/dong-tai-gui-hua-omn-jie-fa-by-arsenal-591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103"/>
    <w:bookmarkEnd w:id="104"/>
    <w:bookmarkStart w:id="111" w:name="X54500daf840a37fe2370c0bb0b2b25e72925104"/>
    <w:p>
      <w:pPr>
        <w:pStyle w:val="Heading2"/>
      </w:pPr>
      <w:r>
        <w:t xml:space="preserve">301：删除无效括号</w:t>
      </w:r>
    </w:p>
    <w:p>
      <w:pPr>
        <w:pStyle w:val="CaptionedFigure"/>
      </w:pPr>
      <w:r>
        <w:drawing>
          <wp:inline>
            <wp:extent cx="5334000" cy="195257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3010393290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1101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3010403807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11"/>
    <w:bookmarkStart w:id="114" w:name="方法一暴力枚举"/>
    <w:p>
      <w:pPr>
        <w:pStyle w:val="Heading2"/>
      </w:pPr>
      <w:r>
        <w:t xml:space="preserve">方法一：暴力枚举</w:t>
      </w:r>
    </w:p>
    <w:bookmarkStart w:id="112" w:name="题目分析直接暴力枚举超时）"/>
    <w:p>
      <w:pPr>
        <w:pStyle w:val="Heading3"/>
      </w:pPr>
      <w:r>
        <w:t xml:space="preserve">题目分析：直接暴力枚举（超时）</w:t>
      </w:r>
    </w:p>
    <w:p>
      <w:pPr>
        <w:pStyle w:val="FirstParagraph"/>
      </w:pPr>
      <w:r>
        <w:rPr>
          <w:bCs/>
          <w:b/>
        </w:rPr>
        <w:t xml:space="preserve">一般来说，直接暴力枚举只适用于n&lt;=15的情况，而此时的数据已经超过了25，当时间呈现处指数级增长时，必然会超时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删除的最小数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要删除的左括号数量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num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要删除的右括号的数量-用于剪枝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判断是否属于有效字符串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忽略小写字符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||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此时不可能弹栈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此时栈顶为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CommentTok"/>
        </w:rPr>
        <w:t xml:space="preserve">//此时s[i]为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moveInvalidParenthe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暴力枚举+剪枝条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剪枝2：首先忽略掉所有字目，减小n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不可这样剪枝条，毕竟最后需要输出所有结果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求删除的最小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umc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左右括号的总数以及字符的总数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忽略小写字符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sum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sum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sum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||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此时不可能弹栈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此时栈顶为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CommentTok"/>
        </w:rPr>
        <w:t xml:space="preserve">//此时s[i]为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统计应该删除的左括号数量和右括号数量</w:t>
      </w:r>
      <w:r>
        <w:br/>
      </w:r>
      <w:r>
        <w:rPr>
          <w:rStyle w:val="NormalTok"/>
        </w:rPr>
        <w:t xml:space="preserve">        dn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l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暴力枚举+剪枝条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去重</w:t>
      </w:r>
      <w:r>
        <w:br/>
      </w:r>
      <w:r>
        <w:rPr>
          <w:rStyle w:val="NormalTok"/>
        </w:rPr>
        <w:t xml:space="preserve">       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剪枝三：至多含20个括号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num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rnum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统计左括号和右括号的数量以及字符长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num</w:t>
      </w:r>
      <w:r>
        <w:rPr>
          <w:rStyle w:val="OperatorTok"/>
        </w:rPr>
        <w:t xml:space="preserve">)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CommentTok"/>
        </w:rPr>
        <w:t xml:space="preserve">//此处当测试数据的长度n=25时，数量级就相当庞大了，会导致超时</w:t>
      </w:r>
      <w:r>
        <w:br/>
      </w:r>
      <w:r>
        <w:rPr>
          <w:rStyle w:val="NormalTok"/>
        </w:rPr>
        <w:t xml:space="preserve">            l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剪枝1-从符合长度的最小值开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&amp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l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判断是否符合条件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num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字符不可忽略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um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num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r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um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um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112"/>
    <w:bookmarkStart w:id="113" w:name="暴力枚举优化分成两个部分然后再合并两个部分）"/>
    <w:p>
      <w:pPr>
        <w:pStyle w:val="Heading3"/>
      </w:pPr>
      <w:r>
        <w:t xml:space="preserve">暴力枚举优化（分成两个部分然后再合并两个部分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Val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mas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1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pos1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rmas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2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pos2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tring recoverSt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m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string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mas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1</w:t>
      </w:r>
      <w:r>
        <w:rPr>
          <w:rStyle w:val="OperatorTok"/>
        </w:rPr>
        <w:t xml:space="preserve">))){</w:t>
      </w:r>
      <w:r>
        <w:br/>
      </w:r>
      <w:r>
        <w:rPr>
          <w:rStyle w:val="NormalTok"/>
        </w:rPr>
        <w:t xml:space="preserve">    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pos1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rmask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os2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pos2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moveInvalidParenthe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需要移除的左括号的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需要移除的右括号的数量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所有左括号的下标位置集合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所有右括号的下标位置集合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存储结果</w:t>
      </w:r>
      <w:r>
        <w:br/>
      </w:r>
      <w:r>
        <w:rPr>
          <w:rStyle w:val="NormalTok"/>
        </w:rPr>
        <w:t xml:space="preserve">       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哈希映射去重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统计需要移除的左右括号的数量以及所有左右括号的下标集合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lremov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remov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remov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lremov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skArr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所有符合删除左括号数量的子集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skArr2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所有符合删除右括号数量的子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__builtin_pop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remov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_builtin_popcount(i)---&gt;用于求i的二进制数中1的个数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maskArr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__builtin_pop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remov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maskArr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对于mask1和mask2中的数逐一的枚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ask1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skArr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mask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skArr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s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s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checkValid函数检查删除mask1和mask2中位置所在字符后是否时有效字符串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如果是有效字符串，那么将其插入哈希集合</w:t>
      </w:r>
      <w:r>
        <w:br/>
      </w:r>
      <w:r>
        <w:rPr>
          <w:rStyle w:val="NormalTok"/>
        </w:rPr>
        <w:t xml:space="preserve">                    c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over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s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s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remove-invalid-parentheses/solution/shan-chu-wu-xiao-de-gua-hao-by-leetcode-9w8au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113"/>
    <w:bookmarkEnd w:id="114"/>
    <w:bookmarkStart w:id="118" w:name="方法二深度优先搜索回溯剪枝万物皆可搜索）"/>
    <w:p>
      <w:pPr>
        <w:pStyle w:val="Heading2"/>
      </w:pPr>
      <w:r>
        <w:t xml:space="preserve">方法二：深度优先搜索+回溯剪枝（万物皆可搜索）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统计需要删除的左括号lremove和右括号rremove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由于n&lt;=25再加上有效的剪枝，可以有比较好的效果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在深度优先的时候去重有一定的技巧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0763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03010592399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moveInvalidParenthe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需要删除的左括号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需要删除的右括号数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remov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remov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remov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lremov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re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remov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深度优先搜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re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remov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remov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remov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此处用于去重---学习一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剩余的字符无法满足去掉的数量要求，直接返回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remo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remov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尝试去掉一个左括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remov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remo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remov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尝试去掉一个右括号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remov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remo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remov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li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remove-invalid-parentheses/solution/shan-chu-wu-xiao-de-gua-hao-by-leetcode-9w8au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End w:id="118"/>
    <w:bookmarkStart w:id="120" w:name="方法三广度优先搜索"/>
    <w:p>
      <w:pPr>
        <w:pStyle w:val="Heading2"/>
      </w:pPr>
      <w:r>
        <w:t xml:space="preserve">方法三：广度优先搜索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一般来说，可以深度优先搜索，就可以进行一个广度的优先搜索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此处由于是求最小删除括号的数目，又是求所有符合的结果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那么我们每次删除一个括号，并在此基础上继续删除其他括号，最后当出现符合条件的字符串时必然可以求出所有答案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n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判断字符是否时有效的字符串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moveInvalidParenthe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urr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urr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xt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此处用于去重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next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ur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remove-invalid-parentheses/solution/shan-chu-wu-xiao-de-gua-hao-by-leetcode-9w8au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bookmarkStart w:id="119" w:name="题目总结万物皆可搜索"/>
    <w:p>
      <w:pPr>
        <w:pStyle w:val="Heading3"/>
      </w:pPr>
      <w:r>
        <w:t xml:space="preserve">题目总结：</w:t>
      </w:r>
      <w:r>
        <w:rPr>
          <w:bCs/>
          <w:b/>
        </w:rPr>
        <w:t xml:space="preserve">万物皆可搜索！！！</w:t>
      </w:r>
    </w:p>
    <w:bookmarkEnd w:id="119"/>
    <w:bookmarkEnd w:id="120"/>
    <w:bookmarkStart w:id="122" w:name="X9507ebac4d54c306bdd415d4e210ea0b0f605a1"/>
    <w:p>
      <w:pPr>
        <w:pStyle w:val="Heading2"/>
      </w:pPr>
      <w:hyperlink r:id="rId121">
        <w:r>
          <w:rPr>
            <w:rStyle w:val="Hyperlink"/>
          </w:rPr>
          <w:t xml:space="preserve">407. 接雨水 II</w:t>
        </w:r>
      </w:hyperlink>
    </w:p>
    <w:p>
      <w:pPr>
        <w:pStyle w:val="FirstParagraph"/>
      </w:pPr>
    </w:p>
    <w:p>
      <w:pPr>
        <w:numPr>
          <w:ilvl w:val="0"/>
          <w:numId w:val="1016"/>
        </w:numPr>
      </w:pPr>
      <w:r>
        <w:rPr>
          <w:bCs/>
          <w:b/>
        </w:rPr>
        <w:t xml:space="preserve">广度优先搜索专题：这道题的广度优先搜索比较特殊，是"包围式""缩小式"的搜索，利用木桶原理不断的分析掉最外的一层</w:t>
      </w:r>
    </w:p>
    <w:p>
      <w:pPr>
        <w:pStyle w:val="SourceCode"/>
      </w:pPr>
      <w:r>
        <w:rPr>
          <w:rStyle w:val="CommentTok"/>
        </w:rPr>
        <w:t xml:space="preserve">//代码学习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i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pRainWa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heightM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heightMa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Ma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优先队列的排序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is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heigh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        vis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rPr>
          <w:rStyle w:val="CommentTok"/>
        </w:rPr>
        <w:t xml:space="preserve">//利用循环向四周搜索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ii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is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vis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igh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y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y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trapping-rain-water-ii/solution/jie-yu-shui-ii-by-leetcode-solution-vlj3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hyperlink" Id="rId44" Target="https://leetcode-cn.com/problems/course-schedule-iii/" TargetMode="External" /><Relationship Type="http://schemas.openxmlformats.org/officeDocument/2006/relationships/hyperlink" Id="rId20" Target="https://leetcode-cn.com/problems/freedom-trail/" TargetMode="External" /><Relationship Type="http://schemas.openxmlformats.org/officeDocument/2006/relationships/hyperlink" Id="rId36" Target="https://leetcode-cn.com/problems/k-inverse-pairs-array/" TargetMode="External" /><Relationship Type="http://schemas.openxmlformats.org/officeDocument/2006/relationships/hyperlink" Id="rId55" Target="https://leetcode-cn.com/problems/longest-valid-parentheses/" TargetMode="External" /><Relationship Type="http://schemas.openxmlformats.org/officeDocument/2006/relationships/hyperlink" Id="rId63" Target="https://leetcode-cn.com/problems/longest-valid-parentheses/solution/zui-chang-you-xiao-gua-hao-by-leetcode-solution/" TargetMode="External" /><Relationship Type="http://schemas.openxmlformats.org/officeDocument/2006/relationships/hyperlink" Id="rId88" Target="https://leetcode-cn.com/problems/number-of-ways-to-form-a-target-string-given-a-dictionary/" TargetMode="External" /><Relationship Type="http://schemas.openxmlformats.org/officeDocument/2006/relationships/hyperlink" Id="rId78" Target="https://leetcode-cn.com/problems/regular-expression-matching/" TargetMode="External" /><Relationship Type="http://schemas.openxmlformats.org/officeDocument/2006/relationships/hyperlink" Id="rId121" Target="https://leetcode-cn.com/problems/trapping-rain-water-ii/" TargetMode="External" /><Relationship Type="http://schemas.openxmlformats.org/officeDocument/2006/relationships/hyperlink" Id="rId67" Target="https://leetcode-cn.com/problems/wildcard-match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leetcode-cn.com/problems/course-schedule-iii/" TargetMode="External" /><Relationship Type="http://schemas.openxmlformats.org/officeDocument/2006/relationships/hyperlink" Id="rId20" Target="https://leetcode-cn.com/problems/freedom-trail/" TargetMode="External" /><Relationship Type="http://schemas.openxmlformats.org/officeDocument/2006/relationships/hyperlink" Id="rId36" Target="https://leetcode-cn.com/problems/k-inverse-pairs-array/" TargetMode="External" /><Relationship Type="http://schemas.openxmlformats.org/officeDocument/2006/relationships/hyperlink" Id="rId55" Target="https://leetcode-cn.com/problems/longest-valid-parentheses/" TargetMode="External" /><Relationship Type="http://schemas.openxmlformats.org/officeDocument/2006/relationships/hyperlink" Id="rId63" Target="https://leetcode-cn.com/problems/longest-valid-parentheses/solution/zui-chang-you-xiao-gua-hao-by-leetcode-solution/" TargetMode="External" /><Relationship Type="http://schemas.openxmlformats.org/officeDocument/2006/relationships/hyperlink" Id="rId88" Target="https://leetcode-cn.com/problems/number-of-ways-to-form-a-target-string-given-a-dictionary/" TargetMode="External" /><Relationship Type="http://schemas.openxmlformats.org/officeDocument/2006/relationships/hyperlink" Id="rId78" Target="https://leetcode-cn.com/problems/regular-expression-matching/" TargetMode="External" /><Relationship Type="http://schemas.openxmlformats.org/officeDocument/2006/relationships/hyperlink" Id="rId121" Target="https://leetcode-cn.com/problems/trapping-rain-water-ii/" TargetMode="External" /><Relationship Type="http://schemas.openxmlformats.org/officeDocument/2006/relationships/hyperlink" Id="rId67" Target="https://leetcode-cn.com/problems/wildcard-match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8:39Z</dcterms:created>
  <dcterms:modified xsi:type="dcterms:W3CDTF">2022-02-09T14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